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Link]</w:t>
      </w:r>
    </w:p>
    <w:p>
      <w:pPr>
        <w:pStyle w:val="BodyText"/>
      </w:pPr>
      <w:r>
        <w:t xml:space="preserve">[Date]</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Lima, Peru</w:t>
      </w:r>
    </w:p>
    <w:bookmarkStart w:id="20" w:name="dear-hiring-managers-name"/>
    <w:p>
      <w:pPr>
        <w:pStyle w:val="Heading2"/>
      </w:pPr>
      <w:r>
        <w:t xml:space="preserve">Dear [Hiring Manager's Name],</w:t>
      </w:r>
    </w:p>
    <w:p>
      <w:pPr>
        <w:pStyle w:val="FirstParagraph"/>
      </w:pPr>
      <w:r>
        <w:t xml:space="preserve">I am writing to express my enthusiastic interest in the Baker position at your esteemed establishment in Peru, Lima. As a dedicated and passionate baker with a deep appreciation for culinary traditions, I am eager to bring my skills, creativity, and cultural awareness to your team. This opportunity aligns perfectly with my professional goals and my desire to contribute to the vibrant food scene of Peru Lima.</w:t>
      </w:r>
    </w:p>
    <w:p>
      <w:pPr>
        <w:pStyle w:val="BodyText"/>
      </w:pPr>
      <w:r>
        <w:t xml:space="preserve">With over [X years] of experience in the baking industry, I have honed my craft in both traditional and contemporary settings. My journey as a Baker has taught me the importance of precision, innovation, and a profound respect for ingredients. Whether it’s crafting artisanal breads, delicate pastries, or culturally inspired desserts, I approach each task with meticulous attention to detail and a commitment to excellence. I am particularly drawn to the unique culinary landscape of Peru Lima, where the fusion of indigenous traditions and modern techniques creates a dynamic environment for bakers like myself.</w:t>
      </w:r>
    </w:p>
    <w:p>
      <w:pPr>
        <w:pStyle w:val="BodyText"/>
      </w:pPr>
      <w:r>
        <w:t xml:space="preserve">Peru is renowned for its rich biodiversity and diverse culinary heritage, and Lima serves as the heart of this gastronomic wonder. The city’s bustling markets, such as Mercado Central or the vibrant neighborhoods of Barranco and Miraflores, are a testament to the creativity and passion that define Peruvian cuisine. As a Baker, I am inspired by the opportunity to engage with local ingredients like quinoa, ají peppers, and native fruits while also incorporating global influences. This synergy of tradition and innovation is what makes Peru Lima an exciting place for culinary professionals.</w:t>
      </w:r>
    </w:p>
    <w:p>
      <w:pPr>
        <w:pStyle w:val="BodyText"/>
      </w:pPr>
      <w:r>
        <w:t xml:space="preserve">In my previous roles, I have consistently demonstrated the ability to adapt to fast-paced environments while maintaining the highest standards of quality. At [Previous Bakery/Workplace], I was responsible for developing new menu items that blended traditional Peruvian flavors with contemporary baking techniques. For example, I created a signature quinoa-based bread that received rave reviews from customers and local food critics alike. These experiences have equipped me with the skills to thrive in a collaborative kitchen environment and to contribute meaningfully to your team’s success.</w:t>
      </w:r>
    </w:p>
    <w:p>
      <w:pPr>
        <w:pStyle w:val="BodyText"/>
      </w:pPr>
      <w:r>
        <w:t xml:space="preserve">What sets me apart as a Baker is my ability to connect with people through food. I believe that baking is not just about creating delicious products but also about building relationships with customers, suppliers, and colleagues. In Lima, where community and hospitality are deeply rooted in the culture, this connection is essential. I have experience working in multicultural teams and am fluent in [language(s), if applicable], which would allow me to communicate effectively with both local and international clientele. Additionally, I am eager to learn more about Peruvian baking traditions and integrate them into my work.</w:t>
      </w:r>
    </w:p>
    <w:p>
      <w:pPr>
        <w:pStyle w:val="BodyText"/>
      </w:pPr>
      <w:r>
        <w:t xml:space="preserve">The opportunity to work as a Baker in Peru Lima is particularly meaningful because of the city’s reputation as a culinary capital. Lima’s food scene is constantly evolving, with a growing emphasis on sustainability, authenticity, and local sourcing. I am passionate about supporting small-scale farmers and producers, and I would be honored to contribute to your establishment’s commitment to these values. By using locally sourced ingredients and minimizing waste, I believe we can create not only exceptional baked goods but also a positive impact on the community.</w:t>
      </w:r>
    </w:p>
    <w:p>
      <w:pPr>
        <w:pStyle w:val="BodyText"/>
      </w:pPr>
      <w:r>
        <w:t xml:space="preserve">In addition to my technical skills, I bring a strong work ethic and a genuine love for baking. My days are filled with experimenting with new recipes, studying traditional techniques, and staying up-to-date with industry trends. I am also certified in [relevant certifications, e.g., food safety training], which ensures that I can maintain the highest standards of hygiene and quality in your kitchen.</w:t>
      </w:r>
    </w:p>
    <w:p>
      <w:pPr>
        <w:pStyle w:val="BodyText"/>
      </w:pPr>
      <w:r>
        <w:t xml:space="preserve">I am particularly excited about the chance to contribute to a bakery that values creativity and authenticity. In Peru Lima, where every neighborhood has its own unique culinary identity, I see endless opportunities to innovate while respecting local traditions. Whether it’s perfecting a classic pan de chicha or inventing something entirely new, I am committed to bringing my best self to the kitchen.</w:t>
      </w:r>
    </w:p>
    <w:p>
      <w:pPr>
        <w:pStyle w:val="BodyText"/>
      </w:pPr>
      <w:r>
        <w:t xml:space="preserve">Thank you for considering my application for the Baker position at your company in Peru Lima. I would be thrilled to discuss how my skills and passion align with your needs. Please feel free to contact me at [phone number] or [email address] at your earliest convenience. I look forward to the possibility of contributing to your team’s success and becoming a part of the vibrant baking community in Lim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Peru Lima</dc:title>
  <dc:creator/>
  <dc:language>en</dc:language>
  <cp:keywords/>
  <dcterms:created xsi:type="dcterms:W3CDTF">2026-05-03T06:53:10Z</dcterms:created>
  <dcterms:modified xsi:type="dcterms:W3CDTF">2026-05-03T06:53:10Z</dcterms:modified>
</cp:coreProperties>
</file>

<file path=docProps/custom.xml><?xml version="1.0" encoding="utf-8"?>
<Properties xmlns="http://schemas.openxmlformats.org/officeDocument/2006/custom-properties" xmlns:vt="http://schemas.openxmlformats.org/officeDocument/2006/docPropsVTypes"/>
</file>